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0"/>
        <w:gridCol w:w="2032"/>
        <w:gridCol w:w="4366"/>
        <w:gridCol w:w="3919"/>
      </w:tblGrid>
      <w:tr w:rsidR="00622C6C" w14:paraId="7869230F" w14:textId="77777777">
        <w:trPr>
          <w:trHeight w:val="996"/>
        </w:trPr>
        <w:tc>
          <w:tcPr>
            <w:tcW w:w="5550" w:type="dxa"/>
            <w:tcBorders>
              <w:top w:val="single" w:sz="4" w:space="0" w:color="231F20"/>
              <w:left w:val="single" w:sz="4" w:space="0" w:color="231F20"/>
            </w:tcBorders>
            <w:shd w:val="clear" w:color="auto" w:fill="ED1C24"/>
          </w:tcPr>
          <w:p w14:paraId="07333ACF" w14:textId="77777777" w:rsidR="00622C6C" w:rsidRDefault="00622C6C">
            <w:pPr>
              <w:pStyle w:val="TableParagraph"/>
              <w:spacing w:before="4"/>
              <w:rPr>
                <w:rFonts w:ascii="Times New Roman"/>
                <w:sz w:val="32"/>
              </w:rPr>
            </w:pPr>
          </w:p>
          <w:bookmarkStart w:id="0" w:name="Page_1"/>
          <w:bookmarkEnd w:id="0"/>
          <w:p w14:paraId="5363C701" w14:textId="77777777" w:rsidR="00622C6C" w:rsidRDefault="007526A0">
            <w:pPr>
              <w:pStyle w:val="TableParagraph"/>
              <w:ind w:left="1570"/>
              <w:rPr>
                <w:sz w:val="26"/>
              </w:rPr>
            </w:pPr>
            <w:r>
              <w:fldChar w:fldCharType="begin"/>
            </w:r>
            <w:r>
              <w:instrText>HYPERLINK "http://www.caddcentre.lk/" \h</w:instrText>
            </w:r>
            <w:r>
              <w:fldChar w:fldCharType="separate"/>
            </w:r>
            <w:r>
              <w:rPr>
                <w:color w:val="FFFFFF"/>
                <w:sz w:val="26"/>
              </w:rPr>
              <w:t>www.caddcentre.lk</w:t>
            </w:r>
            <w:r>
              <w:rPr>
                <w:color w:val="FFFFFF"/>
                <w:sz w:val="26"/>
              </w:rPr>
              <w:fldChar w:fldCharType="end"/>
            </w:r>
          </w:p>
        </w:tc>
        <w:tc>
          <w:tcPr>
            <w:tcW w:w="10317" w:type="dxa"/>
            <w:gridSpan w:val="3"/>
            <w:tcBorders>
              <w:top w:val="single" w:sz="4" w:space="0" w:color="231F20"/>
              <w:right w:val="single" w:sz="4" w:space="0" w:color="231F20"/>
            </w:tcBorders>
          </w:tcPr>
          <w:p w14:paraId="35D646DB" w14:textId="77777777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22C6C" w14:paraId="2C9BB4B2" w14:textId="77777777">
        <w:trPr>
          <w:trHeight w:val="5239"/>
        </w:trPr>
        <w:tc>
          <w:tcPr>
            <w:tcW w:w="15867" w:type="dxa"/>
            <w:gridSpan w:val="4"/>
            <w:tcBorders>
              <w:left w:val="single" w:sz="4" w:space="0" w:color="231F20"/>
              <w:right w:val="single" w:sz="4" w:space="0" w:color="231F20"/>
            </w:tcBorders>
          </w:tcPr>
          <w:p w14:paraId="7472FF0A" w14:textId="0F2CE20F" w:rsidR="00622C6C" w:rsidRPr="003E57FB" w:rsidRDefault="003E57FB">
            <w:pPr>
              <w:pStyle w:val="TableParagraph"/>
              <w:spacing w:before="340"/>
              <w:ind w:left="6335"/>
              <w:jc w:val="both"/>
              <w:rPr>
                <w:rFonts w:ascii="Verdana"/>
                <w:sz w:val="48"/>
                <w:szCs w:val="48"/>
              </w:rPr>
            </w:pPr>
            <w:r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 xml:space="preserve">CERTIFICATE IN </w:t>
            </w:r>
            <w:bookmarkStart w:id="1" w:name="_Hlk108792788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{</w:t>
            </w:r>
            <w:proofErr w:type="spellStart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c</w:t>
            </w:r>
            <w:r w:rsidR="007526A0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ertificatetitle</w:t>
            </w:r>
            <w:proofErr w:type="spellEnd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}</w:t>
            </w:r>
            <w:bookmarkEnd w:id="1"/>
          </w:p>
          <w:p w14:paraId="7AAF27ED" w14:textId="7681A7F4" w:rsidR="00622C6C" w:rsidRDefault="007526A0">
            <w:pPr>
              <w:pStyle w:val="TableParagraph"/>
              <w:tabs>
                <w:tab w:val="left" w:pos="16287"/>
              </w:tabs>
              <w:spacing w:before="104" w:line="910" w:lineRule="atLeast"/>
              <w:ind w:left="6405" w:right="-432"/>
              <w:jc w:val="both"/>
              <w:rPr>
                <w:sz w:val="44"/>
              </w:rPr>
            </w:pPr>
            <w:r>
              <w:rPr>
                <w:color w:val="231F20"/>
                <w:w w:val="115"/>
                <w:sz w:val="44"/>
              </w:rPr>
              <w:t>I</w:t>
            </w:r>
            <w:r>
              <w:rPr>
                <w:smallCaps/>
                <w:color w:val="231F20"/>
                <w:w w:val="115"/>
                <w:sz w:val="44"/>
              </w:rPr>
              <w:t>n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t xml:space="preserve"> </w:t>
            </w:r>
            <w:r w:rsidRPr="007526A0">
              <w:rPr>
                <w:u w:val="single"/>
              </w:rPr>
              <w:t xml:space="preserve">              </w:t>
            </w:r>
            <w:proofErr w:type="gramStart"/>
            <w:r w:rsidRPr="007526A0">
              <w:rPr>
                <w:u w:val="single"/>
              </w:rPr>
              <w:t xml:space="preserve">  </w:t>
            </w:r>
            <w:r w:rsidR="004979C6">
              <w:rPr>
                <w:sz w:val="28"/>
                <w:szCs w:val="28"/>
                <w:u w:val="single"/>
              </w:rPr>
              <w:t xml:space="preserve"> </w:t>
            </w:r>
            <w:r w:rsidR="003E57FB" w:rsidRPr="003E57FB">
              <w:rPr>
                <w:sz w:val="28"/>
                <w:szCs w:val="28"/>
                <w:u w:val="single"/>
              </w:rPr>
              <w:t>{</w:t>
            </w:r>
            <w:proofErr w:type="spellStart"/>
            <w:proofErr w:type="gramEnd"/>
            <w:r w:rsidR="003E57FB" w:rsidRPr="003E57FB">
              <w:rPr>
                <w:sz w:val="28"/>
                <w:szCs w:val="28"/>
                <w:u w:val="single"/>
              </w:rPr>
              <w:t>certificatetitle</w:t>
            </w:r>
            <w:proofErr w:type="spellEnd"/>
            <w:r w:rsidR="003E57FB" w:rsidRPr="003E57FB">
              <w:rPr>
                <w:sz w:val="28"/>
                <w:szCs w:val="28"/>
                <w:u w:val="single"/>
              </w:rPr>
              <w:t>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A</w:t>
            </w:r>
            <w:r>
              <w:rPr>
                <w:smallCaps/>
                <w:color w:val="231F20"/>
                <w:w w:val="115"/>
                <w:sz w:val="44"/>
              </w:rPr>
              <w:t>warded</w:t>
            </w:r>
            <w:r>
              <w:rPr>
                <w:color w:val="231F20"/>
                <w:spacing w:val="-25"/>
                <w:w w:val="115"/>
                <w:sz w:val="44"/>
              </w:rPr>
              <w:t xml:space="preserve"> </w:t>
            </w:r>
            <w:r>
              <w:rPr>
                <w:smallCaps/>
                <w:color w:val="231F20"/>
                <w:w w:val="115"/>
                <w:sz w:val="44"/>
              </w:rPr>
              <w:t>to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 w:rsidRPr="004979C6">
              <w:rPr>
                <w:sz w:val="28"/>
                <w:szCs w:val="28"/>
                <w:u w:val="single"/>
              </w:rPr>
              <w:t>{name}</w:t>
            </w:r>
            <w:r>
              <w:rPr>
                <w:color w:val="231F20"/>
                <w:sz w:val="44"/>
                <w:u w:val="single" w:color="231F20"/>
              </w:rPr>
              <w:tab/>
            </w:r>
            <w:r>
              <w:rPr>
                <w:color w:val="231F20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A</w:t>
            </w:r>
            <w:r>
              <w:rPr>
                <w:smallCaps/>
                <w:color w:val="231F20"/>
                <w:w w:val="115"/>
                <w:sz w:val="44"/>
              </w:rPr>
              <w:t>t</w:t>
            </w:r>
            <w:r>
              <w:rPr>
                <w:color w:val="231F20"/>
                <w:w w:val="115"/>
                <w:sz w:val="44"/>
              </w:rPr>
              <w:t>:</w:t>
            </w:r>
            <w:r w:rsidR="004979C6" w:rsidRPr="004979C6">
              <w:rPr>
                <w:color w:val="231F20"/>
                <w:w w:val="115"/>
                <w:sz w:val="44"/>
                <w:u w:val="single"/>
              </w:rPr>
              <w:t xml:space="preserve">     </w:t>
            </w:r>
            <w:r w:rsidR="004979C6">
              <w:rPr>
                <w:sz w:val="28"/>
                <w:szCs w:val="28"/>
                <w:u w:val="single"/>
              </w:rPr>
              <w:t>{at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D</w:t>
            </w:r>
            <w:r>
              <w:rPr>
                <w:smallCaps/>
                <w:color w:val="231F20"/>
                <w:w w:val="115"/>
                <w:sz w:val="44"/>
              </w:rPr>
              <w:t>uring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spacing w:val="-64"/>
                <w:sz w:val="44"/>
              </w:rPr>
              <w:t xml:space="preserve"> 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during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</w:tc>
      </w:tr>
      <w:tr w:rsidR="00622C6C" w14:paraId="5108772F" w14:textId="77777777">
        <w:trPr>
          <w:trHeight w:val="704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00AEEF"/>
          </w:tcPr>
          <w:p w14:paraId="6C6FE568" w14:textId="6EAD734A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0317" w:type="dxa"/>
            <w:gridSpan w:val="3"/>
            <w:vMerge w:val="restart"/>
            <w:tcBorders>
              <w:right w:val="single" w:sz="4" w:space="0" w:color="231F20"/>
            </w:tcBorders>
          </w:tcPr>
          <w:p w14:paraId="1BC0B155" w14:textId="77777777" w:rsidR="00622C6C" w:rsidRDefault="007526A0">
            <w:pPr>
              <w:pStyle w:val="TableParagraph"/>
              <w:tabs>
                <w:tab w:val="left" w:pos="4036"/>
                <w:tab w:val="left" w:pos="10742"/>
              </w:tabs>
              <w:spacing w:before="259"/>
              <w:ind w:left="860" w:right="-432"/>
              <w:rPr>
                <w:sz w:val="44"/>
              </w:rPr>
            </w:pPr>
            <w:r>
              <w:rPr>
                <w:rFonts w:ascii="Verdana"/>
                <w:color w:val="231F20"/>
                <w:w w:val="115"/>
                <w:sz w:val="44"/>
              </w:rPr>
              <w:t>S</w:t>
            </w:r>
            <w:r>
              <w:rPr>
                <w:rFonts w:ascii="Verdana"/>
                <w:smallCaps/>
                <w:color w:val="231F20"/>
                <w:w w:val="115"/>
                <w:sz w:val="44"/>
              </w:rPr>
              <w:t>tudent</w:t>
            </w:r>
            <w:r>
              <w:rPr>
                <w:rFonts w:ascii="Verdana"/>
                <w:color w:val="231F20"/>
                <w:spacing w:val="-12"/>
                <w:w w:val="115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ID:</w:t>
            </w:r>
            <w:r>
              <w:rPr>
                <w:color w:val="231F20"/>
                <w:sz w:val="44"/>
              </w:rPr>
              <w:tab/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id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  <w:p w14:paraId="4A5FC8BE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57A50A12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718047B3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614BA532" w14:textId="77777777" w:rsidR="00622C6C" w:rsidRDefault="00622C6C">
            <w:pPr>
              <w:pStyle w:val="TableParagraph"/>
              <w:spacing w:before="1"/>
              <w:rPr>
                <w:rFonts w:ascii="Times New Roman"/>
                <w:sz w:val="13"/>
              </w:rPr>
            </w:pPr>
          </w:p>
          <w:p w14:paraId="2E0D6314" w14:textId="77777777" w:rsidR="00622C6C" w:rsidRDefault="007526A0">
            <w:pPr>
              <w:pStyle w:val="TableParagraph"/>
              <w:ind w:left="369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72721EB" wp14:editId="534CF2A3">
                  <wp:extent cx="1705434" cy="492251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434" cy="492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ED007" w14:textId="77777777" w:rsidR="00622C6C" w:rsidRDefault="007526A0">
            <w:pPr>
              <w:pStyle w:val="TableParagraph"/>
              <w:tabs>
                <w:tab w:val="left" w:pos="4389"/>
              </w:tabs>
              <w:spacing w:before="54"/>
              <w:ind w:left="898"/>
              <w:rPr>
                <w:rFonts w:ascii="Verdana"/>
                <w:sz w:val="20"/>
              </w:rPr>
            </w:pPr>
            <w:r>
              <w:rPr>
                <w:rFonts w:ascii="Arial"/>
                <w:b/>
                <w:sz w:val="20"/>
              </w:rPr>
              <w:t>Ajith</w:t>
            </w:r>
            <w:r>
              <w:rPr>
                <w:rFonts w:ascii="Arial"/>
                <w:b/>
                <w:spacing w:val="47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sz w:val="20"/>
              </w:rPr>
              <w:t>Ameresekera</w:t>
            </w:r>
            <w:proofErr w:type="spellEnd"/>
            <w:r>
              <w:rPr>
                <w:rFonts w:ascii="Arial"/>
                <w:b/>
                <w:sz w:val="20"/>
              </w:rPr>
              <w:tab/>
            </w:r>
            <w:r>
              <w:rPr>
                <w:rFonts w:ascii="Verdana"/>
                <w:position w:val="-3"/>
                <w:sz w:val="20"/>
              </w:rPr>
              <w:t>Signature</w:t>
            </w:r>
          </w:p>
          <w:p w14:paraId="319F8D9C" w14:textId="77777777" w:rsidR="00622C6C" w:rsidRDefault="007526A0">
            <w:pPr>
              <w:pStyle w:val="TableParagraph"/>
              <w:tabs>
                <w:tab w:val="right" w:pos="5368"/>
              </w:tabs>
              <w:spacing w:before="23"/>
              <w:ind w:left="981"/>
              <w:rPr>
                <w:sz w:val="20"/>
              </w:rPr>
            </w:pPr>
            <w:r>
              <w:rPr>
                <w:sz w:val="20"/>
              </w:rPr>
              <w:t>Mana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rector</w:t>
            </w:r>
            <w:r>
              <w:rPr>
                <w:sz w:val="20"/>
              </w:rPr>
              <w:tab/>
            </w:r>
            <w:r>
              <w:rPr>
                <w:position w:val="-6"/>
                <w:sz w:val="20"/>
              </w:rPr>
              <w:t>12</w:t>
            </w:r>
            <w:r>
              <w:rPr>
                <w:spacing w:val="-2"/>
                <w:position w:val="-6"/>
                <w:sz w:val="20"/>
              </w:rPr>
              <w:t xml:space="preserve"> </w:t>
            </w:r>
            <w:r>
              <w:rPr>
                <w:position w:val="-6"/>
                <w:sz w:val="20"/>
              </w:rPr>
              <w:t>-06-2022</w:t>
            </w:r>
          </w:p>
        </w:tc>
      </w:tr>
      <w:tr w:rsidR="00622C6C" w14:paraId="002A2F19" w14:textId="77777777">
        <w:trPr>
          <w:trHeight w:val="2619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ED1C24"/>
          </w:tcPr>
          <w:p w14:paraId="4CD113ED" w14:textId="471837F9" w:rsidR="00622C6C" w:rsidRPr="003E57FB" w:rsidRDefault="003E57FB" w:rsidP="003E57FB">
            <w:pPr>
              <w:pStyle w:val="TableParagraph"/>
              <w:spacing w:before="224"/>
              <w:jc w:val="center"/>
              <w:rPr>
                <w:rFonts w:ascii="Lucida Sans Unicode"/>
              </w:rPr>
            </w:pPr>
            <w:r w:rsidRPr="003E57FB">
              <w:rPr>
                <w:rFonts w:ascii="Lucida Sans Unicode"/>
                <w:color w:val="FFFFFF"/>
                <w:w w:val="95"/>
              </w:rPr>
              <w:t>CERTIFICATE IN {</w:t>
            </w:r>
            <w:proofErr w:type="spellStart"/>
            <w:r w:rsidRPr="003E57FB">
              <w:rPr>
                <w:rFonts w:ascii="Lucida Sans Unicode"/>
                <w:color w:val="FFFFFF"/>
                <w:w w:val="95"/>
              </w:rPr>
              <w:t>certificatetitle</w:t>
            </w:r>
            <w:proofErr w:type="spellEnd"/>
            <w:r w:rsidRPr="003E57FB">
              <w:rPr>
                <w:rFonts w:ascii="Lucida Sans Unicode"/>
                <w:color w:val="FFFFFF"/>
                <w:w w:val="95"/>
              </w:rPr>
              <w:t>}</w:t>
            </w:r>
          </w:p>
        </w:tc>
        <w:tc>
          <w:tcPr>
            <w:tcW w:w="10317" w:type="dxa"/>
            <w:gridSpan w:val="3"/>
            <w:vMerge/>
            <w:tcBorders>
              <w:top w:val="nil"/>
              <w:right w:val="single" w:sz="4" w:space="0" w:color="231F20"/>
            </w:tcBorders>
          </w:tcPr>
          <w:p w14:paraId="0BF63A60" w14:textId="77777777" w:rsidR="00622C6C" w:rsidRDefault="00622C6C">
            <w:pPr>
              <w:rPr>
                <w:sz w:val="2"/>
                <w:szCs w:val="2"/>
              </w:rPr>
            </w:pPr>
          </w:p>
        </w:tc>
      </w:tr>
      <w:tr w:rsidR="00622C6C" w14:paraId="12D00E41" w14:textId="77777777">
        <w:trPr>
          <w:trHeight w:val="1199"/>
        </w:trPr>
        <w:tc>
          <w:tcPr>
            <w:tcW w:w="5550" w:type="dxa"/>
            <w:tcBorders>
              <w:left w:val="single" w:sz="4" w:space="0" w:color="231F20"/>
              <w:bottom w:val="single" w:sz="4" w:space="0" w:color="231F20"/>
            </w:tcBorders>
          </w:tcPr>
          <w:p w14:paraId="6D5D8ABA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389FE7B3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69889611" w14:textId="77777777" w:rsidR="00622C6C" w:rsidRDefault="007526A0">
            <w:pPr>
              <w:pStyle w:val="TableParagraph"/>
              <w:spacing w:before="194"/>
              <w:ind w:left="144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231F20"/>
                <w:sz w:val="20"/>
              </w:rPr>
              <w:t>CADD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z w:val="20"/>
              </w:rPr>
              <w:t>Centre Lanka (Pvt) Ltd</w:t>
            </w:r>
          </w:p>
        </w:tc>
        <w:tc>
          <w:tcPr>
            <w:tcW w:w="2032" w:type="dxa"/>
            <w:tcBorders>
              <w:bottom w:val="single" w:sz="4" w:space="0" w:color="231F20"/>
            </w:tcBorders>
          </w:tcPr>
          <w:p w14:paraId="37F1F46D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583AC2CD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36"/>
              </w:rPr>
            </w:pPr>
          </w:p>
          <w:p w14:paraId="61501E11" w14:textId="77777777" w:rsidR="00622C6C" w:rsidRDefault="007526A0">
            <w:pPr>
              <w:pStyle w:val="TableParagraph"/>
              <w:spacing w:line="209" w:lineRule="exact"/>
              <w:ind w:left="979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color w:val="404041"/>
                <w:w w:val="154"/>
                <w:sz w:val="20"/>
              </w:rPr>
              <w:t>CAD</w:t>
            </w:r>
            <w:r>
              <w:rPr>
                <w:rFonts w:ascii="Times New Roman"/>
                <w:b/>
                <w:color w:val="404041"/>
                <w:spacing w:val="-146"/>
                <w:w w:val="154"/>
                <w:sz w:val="20"/>
              </w:rPr>
              <w:t>D</w:t>
            </w:r>
          </w:p>
          <w:p w14:paraId="599E6C15" w14:textId="77777777" w:rsidR="00622C6C" w:rsidRDefault="007526A0">
            <w:pPr>
              <w:pStyle w:val="TableParagraph"/>
              <w:spacing w:line="103" w:lineRule="exact"/>
              <w:ind w:left="988"/>
              <w:rPr>
                <w:rFonts w:ascii="Times New Roman"/>
                <w:b/>
                <w:sz w:val="11"/>
              </w:rPr>
            </w:pPr>
            <w:r>
              <w:rPr>
                <w:rFonts w:ascii="Times New Roman"/>
                <w:b/>
                <w:color w:val="404041"/>
                <w:w w:val="190"/>
                <w:sz w:val="11"/>
              </w:rPr>
              <w:t>CENTRE</w:t>
            </w:r>
          </w:p>
          <w:p w14:paraId="2DA54FC6" w14:textId="77777777" w:rsidR="00622C6C" w:rsidRDefault="007526A0">
            <w:pPr>
              <w:pStyle w:val="TableParagraph"/>
              <w:spacing w:line="67" w:lineRule="exact"/>
              <w:ind w:left="1097"/>
              <w:rPr>
                <w:sz w:val="6"/>
              </w:rPr>
            </w:pPr>
            <w:r>
              <w:rPr>
                <w:color w:val="404041"/>
                <w:w w:val="110"/>
                <w:sz w:val="6"/>
              </w:rPr>
              <w:t>Driving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igital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esigns!</w:t>
            </w:r>
          </w:p>
        </w:tc>
        <w:tc>
          <w:tcPr>
            <w:tcW w:w="4366" w:type="dxa"/>
            <w:tcBorders>
              <w:bottom w:val="single" w:sz="4" w:space="0" w:color="231F20"/>
            </w:tcBorders>
          </w:tcPr>
          <w:p w14:paraId="39F23938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1C89EE77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728E0BE4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27"/>
              </w:rPr>
            </w:pPr>
          </w:p>
          <w:p w14:paraId="4E6B20AA" w14:textId="77777777" w:rsidR="00622C6C" w:rsidRDefault="007526A0">
            <w:pPr>
              <w:pStyle w:val="TableParagraph"/>
              <w:ind w:left="17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04041"/>
                <w:sz w:val="16"/>
              </w:rPr>
              <w:t>Master</w:t>
            </w:r>
            <w:r>
              <w:rPr>
                <w:rFonts w:ascii="Arial"/>
                <w:b/>
                <w:color w:val="404041"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color w:val="404041"/>
                <w:sz w:val="16"/>
              </w:rPr>
              <w:t>Franchise Holder for Sri Lanka</w:t>
            </w:r>
          </w:p>
        </w:tc>
        <w:tc>
          <w:tcPr>
            <w:tcW w:w="3919" w:type="dxa"/>
            <w:tcBorders>
              <w:bottom w:val="single" w:sz="4" w:space="0" w:color="231F20"/>
              <w:right w:val="single" w:sz="4" w:space="0" w:color="231F20"/>
            </w:tcBorders>
          </w:tcPr>
          <w:p w14:paraId="7ED0F6E4" w14:textId="77777777" w:rsidR="00622C6C" w:rsidRDefault="00622C6C">
            <w:pPr>
              <w:pStyle w:val="TableParagraph"/>
              <w:rPr>
                <w:rFonts w:ascii="Times New Roman"/>
                <w:sz w:val="36"/>
              </w:rPr>
            </w:pPr>
          </w:p>
          <w:p w14:paraId="319C8091" w14:textId="77777777" w:rsidR="00622C6C" w:rsidRDefault="00622C6C">
            <w:pPr>
              <w:pStyle w:val="TableParagraph"/>
              <w:spacing w:before="3"/>
              <w:rPr>
                <w:rFonts w:ascii="Times New Roman"/>
                <w:sz w:val="30"/>
              </w:rPr>
            </w:pPr>
          </w:p>
          <w:p w14:paraId="5BFCF857" w14:textId="6D4FC487" w:rsidR="00622C6C" w:rsidRDefault="007526A0">
            <w:pPr>
              <w:pStyle w:val="TableParagraph"/>
              <w:ind w:left="748"/>
              <w:rPr>
                <w:rFonts w:ascii="Verdana"/>
                <w:sz w:val="16"/>
              </w:rPr>
            </w:pPr>
            <w:r>
              <w:rPr>
                <w:noProof/>
                <w:position w:val="-13"/>
              </w:rPr>
              <w:drawing>
                <wp:inline distT="0" distB="0" distL="0" distR="0" wp14:anchorId="4A052EE1" wp14:editId="588D3237">
                  <wp:extent cx="213895" cy="233362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895" cy="23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z w:val="20"/>
              </w:rPr>
              <w:t xml:space="preserve">    </w:t>
            </w:r>
            <w:r>
              <w:rPr>
                <w:rFonts w:ascii="Times New Roman"/>
                <w:spacing w:val="-24"/>
                <w:sz w:val="20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TVEC</w:t>
            </w:r>
            <w:r>
              <w:rPr>
                <w:rFonts w:ascii="Verdana"/>
                <w:color w:val="42454A"/>
                <w:spacing w:val="-21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Reg</w:t>
            </w:r>
            <w:r>
              <w:rPr>
                <w:rFonts w:ascii="Verdana"/>
                <w:color w:val="42454A"/>
                <w:spacing w:val="-1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No.</w:t>
            </w:r>
            <w:r>
              <w:rPr>
                <w:rFonts w:ascii="Verdana"/>
                <w:color w:val="42454A"/>
                <w:spacing w:val="-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P01/0781</w:t>
            </w:r>
          </w:p>
        </w:tc>
      </w:tr>
    </w:tbl>
    <w:p w14:paraId="52BF95A0" w14:textId="28337145" w:rsidR="00622C6C" w:rsidRDefault="00BC5CA3">
      <w:pPr>
        <w:pStyle w:val="Heading3"/>
        <w:spacing w:before="40"/>
        <w:ind w:right="705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DC7FEB" wp14:editId="430E3741">
                <wp:simplePos x="0" y="0"/>
                <wp:positionH relativeFrom="column">
                  <wp:posOffset>9705975</wp:posOffset>
                </wp:positionH>
                <wp:positionV relativeFrom="paragraph">
                  <wp:posOffset>40005</wp:posOffset>
                </wp:positionV>
                <wp:extent cx="641985" cy="238125"/>
                <wp:effectExtent l="0" t="0" r="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98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5979C" w14:textId="77777777" w:rsidR="00FB1B05" w:rsidRPr="00BC5CA3" w:rsidRDefault="00FB1B05" w:rsidP="00FB1B0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C5CA3">
                              <w:rPr>
                                <w:sz w:val="16"/>
                                <w:szCs w:val="16"/>
                              </w:rPr>
                              <w:t>{verified}</w:t>
                            </w:r>
                          </w:p>
                          <w:p w14:paraId="6775D691" w14:textId="3D1D2733" w:rsidR="006301BF" w:rsidRPr="006301BF" w:rsidRDefault="006301B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DC7FEB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64.25pt;margin-top:3.15pt;width:50.5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" filled="f" stroked="f">
                <v:textbox>
                  <w:txbxContent>
                    <w:p w14:paraId="2275979C" w14:textId="77777777" w:rsidR="00FB1B05" w:rsidRPr="00BC5CA3" w:rsidRDefault="00FB1B05" w:rsidP="00FB1B05">
                      <w:pPr>
                        <w:rPr>
                          <w:sz w:val="16"/>
                          <w:szCs w:val="16"/>
                        </w:rPr>
                      </w:pPr>
                      <w:r w:rsidRPr="00BC5CA3">
                        <w:rPr>
                          <w:sz w:val="16"/>
                          <w:szCs w:val="16"/>
                        </w:rPr>
                        <w:t>{verified}</w:t>
                      </w:r>
                    </w:p>
                    <w:p w14:paraId="6775D691" w14:textId="3D1D2733" w:rsidR="006301BF" w:rsidRPr="006301BF" w:rsidRDefault="006301BF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6A0">
        <w:rPr>
          <w:noProof/>
        </w:rPr>
        <w:drawing>
          <wp:anchor distT="0" distB="0" distL="0" distR="0" simplePos="0" relativeHeight="251654144" behindDoc="1" locked="0" layoutInCell="1" allowOverlap="1" wp14:anchorId="2A97680A" wp14:editId="0D7F0AFF">
            <wp:simplePos x="0" y="0"/>
            <wp:positionH relativeFrom="page">
              <wp:posOffset>1641225</wp:posOffset>
            </wp:positionH>
            <wp:positionV relativeFrom="paragraph">
              <wp:posOffset>-1251145</wp:posOffset>
            </wp:positionV>
            <wp:extent cx="935536" cy="960119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536" cy="960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5DD5976D">
          <v:group id="_x0000_s1035" style="position:absolute;left:0;text-align:left;margin-left:27.05pt;margin-top:28.15pt;width:277.75pt;height:385.2pt;z-index:-15831040;mso-position-horizontal-relative:page;mso-position-vertical-relative:page" coordorigin="541,563" coordsize="5555,77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7" type="#_x0000_t75" style="position:absolute;left:541;top:4739;width:5544;height:3202">
              <v:imagedata r:id="rId7" o:title=""/>
            </v:shape>
            <v:shape id="_x0000_s1036" type="#_x0000_t75" style="position:absolute;left:551;top:563;width:5544;height:7704">
              <v:imagedata r:id="rId8" o:title=""/>
            </v:shape>
            <w10:wrap anchorx="page" anchory="page"/>
          </v:group>
        </w:pict>
      </w:r>
      <w:r w:rsidR="00000000">
        <w:pict w14:anchorId="661F12AD">
          <v:shape id="_x0000_s1034" style="position:absolute;left:0;text-align:left;margin-left:662.9pt;margin-top:-154.35pt;width:121.9pt;height:121.9pt;z-index:-15830528;mso-position-horizontal-relative:page;mso-position-vertical-relative:text" coordorigin="13258,-3087" coordsize="2438,2438" path="m14477,-3087r-112,158l14222,-3060r-77,177l13978,-2982r-38,190l13756,-2854r3,193l13566,-2684r43,189l13415,-2477r82,175l13311,-2245r117,155l13258,-1995r146,127l13258,-1741r170,95l13311,-1491r186,57l13415,-1259r194,18l13566,-1052r193,-23l13756,-882r184,-62l13978,-755r167,-98l14222,-676r143,-131l14477,-649r112,-158l14732,-676r76,-177l14975,-755r38,-189l15197,-882r-3,-193l15388,-1052r-44,-189l15538,-1259r-81,-175l15642,-1491r-116,-155l15696,-1741r-147,-127l15696,-1995r-170,-95l15642,-2245r-185,-57l15538,-2477r-194,-18l15388,-2684r-194,23l15197,-2854r-184,62l14975,-2982r-167,99l14732,-3060r-143,131l14477,-3087xe" fillcolor="#ed1c24" stroked="f">
            <v:path arrowok="t"/>
            <w10:wrap anchorx="page"/>
          </v:shape>
        </w:pict>
      </w:r>
      <w:r w:rsidR="007526A0">
        <w:rPr>
          <w:color w:val="2C2E35"/>
        </w:rPr>
        <w:t>ID:</w:t>
      </w:r>
    </w:p>
    <w:p w14:paraId="1ADBF5F1" w14:textId="77777777" w:rsidR="00622C6C" w:rsidRDefault="00622C6C">
      <w:pPr>
        <w:jc w:val="right"/>
        <w:sectPr w:rsidR="00622C6C">
          <w:type w:val="continuous"/>
          <w:pgSz w:w="16820" w:h="11900" w:orient="landscape"/>
          <w:pgMar w:top="560" w:right="280" w:bottom="0" w:left="420" w:header="720" w:footer="720" w:gutter="0"/>
          <w:cols w:space="720"/>
        </w:sectPr>
      </w:pPr>
    </w:p>
    <w:p w14:paraId="0376D7BA" w14:textId="4A23952C" w:rsidR="00622C6C" w:rsidRDefault="007526A0">
      <w:pPr>
        <w:spacing w:before="129"/>
        <w:ind w:left="1309"/>
        <w:rPr>
          <w:rFonts w:ascii="Arial"/>
          <w:b/>
          <w:sz w:val="48"/>
        </w:rPr>
      </w:pPr>
      <w:bookmarkStart w:id="2" w:name="Page_2"/>
      <w:bookmarkEnd w:id="2"/>
      <w:r>
        <w:rPr>
          <w:rFonts w:ascii="Arial"/>
          <w:b/>
          <w:sz w:val="48"/>
        </w:rPr>
        <w:lastRenderedPageBreak/>
        <w:t>Transcript</w:t>
      </w:r>
    </w:p>
    <w:p w14:paraId="013E9E64" w14:textId="73BF3640" w:rsidR="00622C6C" w:rsidRDefault="007E60ED">
      <w:pPr>
        <w:pStyle w:val="Heading1"/>
        <w:spacing w:before="172"/>
        <w:ind w:left="22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C93CFF" wp14:editId="6A400A7F">
                <wp:simplePos x="0" y="0"/>
                <wp:positionH relativeFrom="column">
                  <wp:posOffset>2009775</wp:posOffset>
                </wp:positionH>
                <wp:positionV relativeFrom="paragraph">
                  <wp:posOffset>59690</wp:posOffset>
                </wp:positionV>
                <wp:extent cx="3467100" cy="26924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0" cy="269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A896BE" w14:textId="6B625D43" w:rsidR="007E60ED" w:rsidRPr="004C1682" w:rsidRDefault="007E60ED" w:rsidP="007E60E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C1682">
                              <w:rPr>
                                <w:b/>
                                <w:bCs/>
                              </w:rPr>
                              <w:t>{</w:t>
                            </w:r>
                            <w:proofErr w:type="spellStart"/>
                            <w:r w:rsidRPr="007E60E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ertificatetitle</w:t>
                            </w:r>
                            <w:proofErr w:type="spellEnd"/>
                            <w:r w:rsidRPr="004C1682">
                              <w:rPr>
                                <w:b/>
                                <w:bCs/>
                              </w:rPr>
                              <w:t>}</w:t>
                            </w:r>
                          </w:p>
                          <w:p w14:paraId="14EB464B" w14:textId="4D6AACCB" w:rsidR="008E48DA" w:rsidRPr="008E48DA" w:rsidRDefault="008E48DA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93CFF" id="Text Box 8" o:spid="_x0000_s1027" type="#_x0000_t202" style="position:absolute;left:0;text-align:left;margin-left:158.25pt;margin-top:4.7pt;width:273pt;height:2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" filled="f" stroked="f">
                <v:textbox>
                  <w:txbxContent>
                    <w:p w14:paraId="42A896BE" w14:textId="6B625D43" w:rsidR="007E60ED" w:rsidRPr="004C1682" w:rsidRDefault="007E60ED" w:rsidP="007E60ED">
                      <w:pPr>
                        <w:rPr>
                          <w:b/>
                          <w:bCs/>
                        </w:rPr>
                      </w:pPr>
                      <w:r w:rsidRPr="004C1682">
                        <w:rPr>
                          <w:b/>
                          <w:bCs/>
                        </w:rPr>
                        <w:t>{</w:t>
                      </w:r>
                      <w:proofErr w:type="spellStart"/>
                      <w:r w:rsidRPr="007E60ED">
                        <w:rPr>
                          <w:b/>
                          <w:bCs/>
                          <w:sz w:val="20"/>
                          <w:szCs w:val="20"/>
                        </w:rPr>
                        <w:t>certificatetitle</w:t>
                      </w:r>
                      <w:proofErr w:type="spellEnd"/>
                      <w:r w:rsidRPr="004C1682">
                        <w:rPr>
                          <w:b/>
                          <w:bCs/>
                        </w:rPr>
                        <w:t>}</w:t>
                      </w:r>
                    </w:p>
                    <w:p w14:paraId="14EB464B" w14:textId="4D6AACCB" w:rsidR="008E48DA" w:rsidRPr="008E48DA" w:rsidRDefault="008E48DA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B1B05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0CB846E" wp14:editId="1E6F7DB8">
                <wp:simplePos x="0" y="0"/>
                <wp:positionH relativeFrom="column">
                  <wp:posOffset>2377440</wp:posOffset>
                </wp:positionH>
                <wp:positionV relativeFrom="paragraph">
                  <wp:posOffset>269240</wp:posOffset>
                </wp:positionV>
                <wp:extent cx="5962650" cy="238760"/>
                <wp:effectExtent l="0" t="0" r="0" b="88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DFD15" w14:textId="24CCF7C4" w:rsidR="00F44C88" w:rsidRPr="00F44C88" w:rsidRDefault="00F44C88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44C8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{nam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B846E" id="Text Box 4" o:spid="_x0000_s1028" type="#_x0000_t202" style="position:absolute;left:0;text-align:left;margin-left:187.2pt;margin-top:21.2pt;width:469.5pt;height:18.8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" filled="f" stroked="f">
                <v:textbox>
                  <w:txbxContent>
                    <w:p w14:paraId="0F0DFD15" w14:textId="24CCF7C4" w:rsidR="00F44C88" w:rsidRPr="00F44C88" w:rsidRDefault="00F44C88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44C88">
                        <w:rPr>
                          <w:b/>
                          <w:bCs/>
                          <w:sz w:val="20"/>
                          <w:szCs w:val="20"/>
                        </w:rPr>
                        <w:t>{name}</w:t>
                      </w:r>
                    </w:p>
                  </w:txbxContent>
                </v:textbox>
              </v:shape>
            </w:pict>
          </mc:Fallback>
        </mc:AlternateContent>
      </w:r>
      <w:r w:rsidR="00CD6A52">
        <w:t>Program</w:t>
      </w:r>
      <w:r w:rsidR="00CD6A52">
        <w:rPr>
          <w:spacing w:val="-2"/>
        </w:rPr>
        <w:t>:</w:t>
      </w:r>
      <w:r w:rsidR="00CD6A52">
        <w:rPr>
          <w:spacing w:val="57"/>
        </w:rPr>
        <w:t xml:space="preserve"> </w:t>
      </w:r>
    </w:p>
    <w:p w14:paraId="5A4F0F0F" w14:textId="4F6FB45A" w:rsidR="00622C6C" w:rsidRDefault="004C1682">
      <w:pPr>
        <w:spacing w:before="67" w:line="321" w:lineRule="auto"/>
        <w:ind w:left="2240" w:right="1373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C2E1DF0" wp14:editId="3AEADFD3">
                <wp:simplePos x="0" y="0"/>
                <wp:positionH relativeFrom="column">
                  <wp:posOffset>2112645</wp:posOffset>
                </wp:positionH>
                <wp:positionV relativeFrom="paragraph">
                  <wp:posOffset>201930</wp:posOffset>
                </wp:positionV>
                <wp:extent cx="5574323" cy="250377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4323" cy="250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53DE1" w14:textId="36066709" w:rsidR="004C1682" w:rsidRPr="004C1682" w:rsidRDefault="004C168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C1682">
                              <w:rPr>
                                <w:b/>
                                <w:bCs/>
                              </w:rPr>
                              <w:t>{</w:t>
                            </w:r>
                            <w:r w:rsidRPr="007E60ED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id</w:t>
                            </w:r>
                            <w:r w:rsidRPr="004C1682">
                              <w:rPr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E1DF0" id="Text Box 7" o:spid="_x0000_s1029" type="#_x0000_t202" style="position:absolute;left:0;text-align:left;margin-left:166.35pt;margin-top:15.9pt;width:438.9pt;height:19.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" filled="f" stroked="f">
                <v:textbox>
                  <w:txbxContent>
                    <w:p w14:paraId="1B153DE1" w14:textId="36066709" w:rsidR="004C1682" w:rsidRPr="004C1682" w:rsidRDefault="004C1682">
                      <w:pPr>
                        <w:rPr>
                          <w:b/>
                          <w:bCs/>
                        </w:rPr>
                      </w:pPr>
                      <w:r w:rsidRPr="004C1682">
                        <w:rPr>
                          <w:b/>
                          <w:bCs/>
                        </w:rPr>
                        <w:t>{</w:t>
                      </w:r>
                      <w:r w:rsidRPr="007E60ED">
                        <w:rPr>
                          <w:b/>
                          <w:bCs/>
                          <w:sz w:val="20"/>
                          <w:szCs w:val="20"/>
                        </w:rPr>
                        <w:t>id</w:t>
                      </w:r>
                      <w:r w:rsidRPr="004C1682">
                        <w:rPr>
                          <w:b/>
                          <w:bCs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pict w14:anchorId="511C6E22">
          <v:shape id="_x0000_s1033" type="#_x0000_t202" style="position:absolute;left:0;text-align:left;margin-left:191pt;margin-top:17.7pt;width:30.6pt;height:15.8pt;z-index:-15830016;mso-position-horizontal-relative:page;mso-position-vertical-relative:text" filled="f" stroked="f">
            <v:textbox inset="0,0,0,0">
              <w:txbxContent>
                <w:p w14:paraId="57D39E66" w14:textId="77777777" w:rsidR="00622C6C" w:rsidRDefault="007526A0">
                  <w:pPr>
                    <w:spacing w:before="26"/>
                    <w:rPr>
                      <w:rFonts w:ascii="Arial"/>
                      <w:b/>
                    </w:rPr>
                  </w:pPr>
                  <w:r>
                    <w:rPr>
                      <w:rFonts w:ascii="Arial"/>
                      <w:b/>
                      <w:color w:val="231F20"/>
                    </w:rPr>
                    <w:t>Ml364</w:t>
                  </w:r>
                </w:p>
              </w:txbxContent>
            </v:textbox>
            <w10:wrap anchorx="page"/>
          </v:shape>
        </w:pic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Name:</w:t>
      </w:r>
      <w:r w:rsidR="007526A0">
        <w:rPr>
          <w:rFonts w:ascii="Arial"/>
          <w:b/>
          <w:spacing w:val="-60"/>
        </w:rPr>
        <w:t xml:space="preserve"> </w:t>
      </w:r>
      <w:r w:rsidR="00F44C88">
        <w:rPr>
          <w:rFonts w:ascii="Arial"/>
          <w:b/>
          <w:spacing w:val="-60"/>
        </w:rPr>
        <w:t xml:space="preserve">    </w: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ID:</w:t>
      </w:r>
      <w:r w:rsidR="00F44C88">
        <w:rPr>
          <w:rFonts w:ascii="Arial"/>
          <w:b/>
        </w:rPr>
        <w:t xml:space="preserve">                                           </w:t>
      </w:r>
    </w:p>
    <w:p w14:paraId="26019D26" w14:textId="77777777" w:rsidR="00257B8D" w:rsidRPr="0052036D" w:rsidRDefault="007526A0" w:rsidP="0052036D">
      <w:pPr>
        <w:spacing w:before="105"/>
        <w:ind w:left="1303"/>
        <w:rPr>
          <w:rFonts w:ascii="Arial"/>
          <w:b/>
          <w:sz w:val="30"/>
        </w:rPr>
      </w:pPr>
      <w:r>
        <w:rPr>
          <w:rFonts w:ascii="Arial"/>
          <w:b/>
          <w:sz w:val="30"/>
        </w:rPr>
        <w:t>Training</w:t>
      </w:r>
      <w:r>
        <w:rPr>
          <w:rFonts w:ascii="Arial"/>
          <w:b/>
          <w:spacing w:val="-8"/>
          <w:sz w:val="30"/>
        </w:rPr>
        <w:t xml:space="preserve"> </w:t>
      </w:r>
      <w:r>
        <w:rPr>
          <w:rFonts w:ascii="Arial"/>
          <w:b/>
          <w:sz w:val="30"/>
        </w:rPr>
        <w:t>content</w:t>
      </w:r>
    </w:p>
    <w:p w14:paraId="26F692EC" w14:textId="54C82020" w:rsidR="00622C6C" w:rsidRDefault="00F535B0">
      <w:pPr>
        <w:pStyle w:val="BodyText"/>
        <w:spacing w:before="99"/>
        <w:ind w:left="13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AB9EEC9" wp14:editId="25B1FE9B">
                <wp:simplePos x="0" y="0"/>
                <wp:positionH relativeFrom="column">
                  <wp:posOffset>815340</wp:posOffset>
                </wp:positionH>
                <wp:positionV relativeFrom="paragraph">
                  <wp:posOffset>58420</wp:posOffset>
                </wp:positionV>
                <wp:extent cx="2918460" cy="45643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6">
                        <w:txbxContent>
                          <w:p w14:paraId="728D43B8" w14:textId="5B0DDDFE" w:rsidR="00265C6C" w:rsidRPr="00A95AF6" w:rsidRDefault="00A95AF6" w:rsidP="00C4339B">
                            <w:pPr>
                              <w:spacing w:before="105" w:line="256" w:lineRule="auto"/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</w:pPr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{</w:t>
                            </w:r>
                            <w:proofErr w:type="spellStart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c_content</w:t>
                            </w:r>
                            <w:proofErr w:type="spellEnd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}</w:t>
                            </w:r>
                          </w:p>
                        </w:txbxContent>
                      </wps:txbx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9EEC9" id="Text Box 2" o:spid="_x0000_s1030" style="position:absolute;left:0;text-align:left;margin-left:64.2pt;margin-top:4.6pt;width:229.8pt;height:359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" filled="f" stroked="f">
                <v:textbox style="mso-next-textbox:#_x0000_s1031">
                  <w:txbxContent>
                    <w:p w14:paraId="728D43B8" w14:textId="5B0DDDFE" w:rsidR="00265C6C" w:rsidRPr="00A95AF6" w:rsidRDefault="00A95AF6" w:rsidP="00C4339B">
                      <w:pPr>
                        <w:spacing w:before="105" w:line="256" w:lineRule="auto"/>
                        <w:rPr>
                          <w:rFonts w:ascii="Calibri" w:hAnsi="Calibri" w:cs="Calibri"/>
                          <w:color w:val="404040" w:themeColor="text1" w:themeTint="BF"/>
                        </w:rPr>
                      </w:pPr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{</w:t>
                      </w:r>
                      <w:proofErr w:type="spellStart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c_content</w:t>
                      </w:r>
                      <w:proofErr w:type="spellEnd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5C6F3296" w14:textId="59260542" w:rsidR="00622C6C" w:rsidRDefault="007526A0">
      <w:pPr>
        <w:pStyle w:val="BodyText"/>
        <w:rPr>
          <w:sz w:val="22"/>
        </w:rPr>
      </w:pPr>
      <w:r>
        <w:br w:type="column"/>
      </w:r>
    </w:p>
    <w:p w14:paraId="30F48FF1" w14:textId="0BD83010" w:rsidR="00622C6C" w:rsidRDefault="00622C6C">
      <w:pPr>
        <w:pStyle w:val="BodyText"/>
        <w:rPr>
          <w:sz w:val="22"/>
        </w:rPr>
      </w:pPr>
    </w:p>
    <w:p w14:paraId="3142D629" w14:textId="77777777" w:rsidR="00622C6C" w:rsidRDefault="00622C6C">
      <w:pPr>
        <w:pStyle w:val="BodyText"/>
        <w:rPr>
          <w:sz w:val="22"/>
        </w:rPr>
      </w:pPr>
    </w:p>
    <w:p w14:paraId="6C1EB2EA" w14:textId="77777777" w:rsidR="00622C6C" w:rsidRDefault="00622C6C">
      <w:pPr>
        <w:pStyle w:val="BodyText"/>
        <w:rPr>
          <w:sz w:val="22"/>
        </w:rPr>
      </w:pPr>
    </w:p>
    <w:p w14:paraId="70C2BAE8" w14:textId="77777777" w:rsidR="00622C6C" w:rsidRDefault="00622C6C">
      <w:pPr>
        <w:pStyle w:val="BodyText"/>
        <w:rPr>
          <w:sz w:val="22"/>
        </w:rPr>
      </w:pPr>
    </w:p>
    <w:p w14:paraId="798958E1" w14:textId="77777777" w:rsidR="00622C6C" w:rsidRDefault="00622C6C">
      <w:pPr>
        <w:pStyle w:val="BodyText"/>
        <w:rPr>
          <w:sz w:val="22"/>
        </w:rPr>
      </w:pPr>
    </w:p>
    <w:p w14:paraId="2523A0A8" w14:textId="77777777" w:rsidR="00622C6C" w:rsidRDefault="00622C6C">
      <w:pPr>
        <w:pStyle w:val="BodyText"/>
        <w:rPr>
          <w:sz w:val="22"/>
        </w:rPr>
      </w:pPr>
    </w:p>
    <w:p w14:paraId="62D71CAE" w14:textId="77777777" w:rsidR="00622C6C" w:rsidRDefault="00622C6C">
      <w:pPr>
        <w:pStyle w:val="BodyText"/>
        <w:rPr>
          <w:sz w:val="22"/>
        </w:rPr>
      </w:pPr>
    </w:p>
    <w:p w14:paraId="71741C45" w14:textId="62DB9C9A" w:rsidR="00622C6C" w:rsidRDefault="00622C6C">
      <w:pPr>
        <w:pStyle w:val="BodyText"/>
        <w:rPr>
          <w:sz w:val="22"/>
        </w:rPr>
      </w:pPr>
    </w:p>
    <w:p w14:paraId="0E6D73D6" w14:textId="55495AFE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1182413" wp14:editId="7A038FA0">
                <wp:simplePos x="0" y="0"/>
                <wp:positionH relativeFrom="column">
                  <wp:posOffset>666115</wp:posOffset>
                </wp:positionH>
                <wp:positionV relativeFrom="paragraph">
                  <wp:posOffset>65405</wp:posOffset>
                </wp:positionV>
                <wp:extent cx="2918460" cy="4564380"/>
                <wp:effectExtent l="0" t="0" r="0" b="7620"/>
                <wp:wrapNone/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6" seq="1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82413" id="_x0000_s1031" style="position:absolute;margin-left:52.45pt;margin-top:5.15pt;width:229.8pt;height:359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" filled="f" stroked="f">
                <v:textbox style="mso-next-textbox:#_x0000_s1032">
                  <w:txbxContent/>
                </v:textbox>
              </v:rect>
            </w:pict>
          </mc:Fallback>
        </mc:AlternateContent>
      </w:r>
    </w:p>
    <w:p w14:paraId="18019A75" w14:textId="155E149C" w:rsidR="00622C6C" w:rsidRDefault="00F4159F">
      <w:pPr>
        <w:pStyle w:val="BodyText"/>
        <w:ind w:left="1292"/>
      </w:pPr>
      <w:r>
        <w:t xml:space="preserve"> </w:t>
      </w:r>
    </w:p>
    <w:p w14:paraId="108F3972" w14:textId="590E0E13" w:rsidR="00622C6C" w:rsidRDefault="00F4159F">
      <w:pPr>
        <w:pStyle w:val="BodyText"/>
        <w:spacing w:line="369" w:lineRule="auto"/>
        <w:ind w:left="1292" w:right="1484"/>
      </w:pPr>
      <w:r>
        <w:t xml:space="preserve"> </w:t>
      </w:r>
    </w:p>
    <w:p w14:paraId="619B9411" w14:textId="77777777" w:rsidR="00622C6C" w:rsidRDefault="007526A0">
      <w:pPr>
        <w:pStyle w:val="BodyText"/>
        <w:rPr>
          <w:sz w:val="22"/>
        </w:rPr>
      </w:pPr>
      <w:r>
        <w:br w:type="column"/>
      </w:r>
    </w:p>
    <w:p w14:paraId="288C3F39" w14:textId="5B6B9CDF" w:rsidR="00622C6C" w:rsidRDefault="00622C6C">
      <w:pPr>
        <w:pStyle w:val="BodyText"/>
        <w:rPr>
          <w:sz w:val="22"/>
        </w:rPr>
      </w:pPr>
    </w:p>
    <w:p w14:paraId="27622887" w14:textId="33DB6F05" w:rsidR="00622C6C" w:rsidRDefault="00622C6C">
      <w:pPr>
        <w:pStyle w:val="BodyText"/>
        <w:rPr>
          <w:sz w:val="22"/>
        </w:rPr>
      </w:pPr>
    </w:p>
    <w:p w14:paraId="7BB98D12" w14:textId="3BC3F413" w:rsidR="00622C6C" w:rsidRDefault="00622C6C">
      <w:pPr>
        <w:pStyle w:val="BodyText"/>
        <w:rPr>
          <w:sz w:val="22"/>
        </w:rPr>
      </w:pPr>
    </w:p>
    <w:p w14:paraId="1865D710" w14:textId="77777777" w:rsidR="00622C6C" w:rsidRDefault="00622C6C">
      <w:pPr>
        <w:pStyle w:val="BodyText"/>
        <w:rPr>
          <w:sz w:val="22"/>
        </w:rPr>
      </w:pPr>
    </w:p>
    <w:p w14:paraId="15F84D78" w14:textId="7B4EC534" w:rsidR="00622C6C" w:rsidRDefault="00622C6C">
      <w:pPr>
        <w:pStyle w:val="BodyText"/>
        <w:rPr>
          <w:sz w:val="22"/>
        </w:rPr>
      </w:pPr>
    </w:p>
    <w:p w14:paraId="71C0A119" w14:textId="77777777" w:rsidR="00622C6C" w:rsidRDefault="00622C6C">
      <w:pPr>
        <w:pStyle w:val="BodyText"/>
        <w:rPr>
          <w:sz w:val="22"/>
        </w:rPr>
      </w:pPr>
    </w:p>
    <w:p w14:paraId="05F1383E" w14:textId="113B053E" w:rsidR="00622C6C" w:rsidRDefault="00622C6C">
      <w:pPr>
        <w:pStyle w:val="BodyText"/>
        <w:rPr>
          <w:sz w:val="22"/>
        </w:rPr>
      </w:pPr>
    </w:p>
    <w:p w14:paraId="12075541" w14:textId="77777777" w:rsidR="00622C6C" w:rsidRDefault="00622C6C">
      <w:pPr>
        <w:pStyle w:val="BodyText"/>
        <w:rPr>
          <w:sz w:val="22"/>
        </w:rPr>
      </w:pPr>
    </w:p>
    <w:p w14:paraId="3E5E50F7" w14:textId="66471231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B7BEB32" wp14:editId="2556CE90">
                <wp:simplePos x="0" y="0"/>
                <wp:positionH relativeFrom="column">
                  <wp:posOffset>525780</wp:posOffset>
                </wp:positionH>
                <wp:positionV relativeFrom="paragraph">
                  <wp:posOffset>50165</wp:posOffset>
                </wp:positionV>
                <wp:extent cx="2918460" cy="4564380"/>
                <wp:effectExtent l="0" t="0" r="0" b="7620"/>
                <wp:wrapNone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6" seq="2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BEB32" id="_x0000_s1032" style="position:absolute;margin-left:41.4pt;margin-top:3.95pt;width:229.8pt;height:359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" filled="f" stroked="f">
                <v:textbox>
                  <w:txbxContent/>
                </v:textbox>
              </v:rect>
            </w:pict>
          </mc:Fallback>
        </mc:AlternateContent>
      </w:r>
    </w:p>
    <w:p w14:paraId="4354EFF8" w14:textId="27C99461" w:rsidR="00622C6C" w:rsidRDefault="00F4159F">
      <w:pPr>
        <w:pStyle w:val="BodyText"/>
        <w:spacing w:before="1"/>
        <w:ind w:left="1303"/>
      </w:pPr>
      <w:r>
        <w:t xml:space="preserve"> </w:t>
      </w:r>
    </w:p>
    <w:p w14:paraId="2C86C793" w14:textId="29976D7F" w:rsidR="00F4159F" w:rsidRDefault="00F4159F">
      <w:pPr>
        <w:pStyle w:val="BodyText"/>
        <w:spacing w:before="1"/>
        <w:ind w:left="1303"/>
      </w:pPr>
    </w:p>
    <w:p w14:paraId="49A31B02" w14:textId="2D48A210" w:rsidR="00F4159F" w:rsidRDefault="00F4159F">
      <w:pPr>
        <w:pStyle w:val="BodyText"/>
        <w:spacing w:before="1"/>
        <w:ind w:left="1303"/>
      </w:pPr>
    </w:p>
    <w:p w14:paraId="114FF5F2" w14:textId="77777777" w:rsidR="00F4159F" w:rsidRDefault="00F4159F">
      <w:pPr>
        <w:pStyle w:val="BodyText"/>
        <w:spacing w:before="1"/>
        <w:ind w:left="1303"/>
      </w:pPr>
    </w:p>
    <w:p w14:paraId="439AECB3" w14:textId="0B4013CB" w:rsidR="00F4159F" w:rsidRDefault="00F4159F">
      <w:pPr>
        <w:pStyle w:val="BodyText"/>
        <w:spacing w:before="1"/>
        <w:ind w:left="1303"/>
      </w:pPr>
    </w:p>
    <w:p w14:paraId="29777A2D" w14:textId="5F2C02F8" w:rsidR="00F4159F" w:rsidRDefault="00F4159F">
      <w:pPr>
        <w:pStyle w:val="BodyText"/>
        <w:spacing w:before="1"/>
        <w:ind w:left="1303"/>
      </w:pPr>
    </w:p>
    <w:p w14:paraId="6796E072" w14:textId="78B0E396" w:rsidR="00F4159F" w:rsidRDefault="00F4159F">
      <w:pPr>
        <w:pStyle w:val="BodyText"/>
        <w:spacing w:before="1"/>
        <w:ind w:left="1303"/>
      </w:pPr>
    </w:p>
    <w:p w14:paraId="222D55ED" w14:textId="38199C39" w:rsidR="00F4159F" w:rsidRDefault="00F4159F">
      <w:pPr>
        <w:pStyle w:val="BodyText"/>
        <w:spacing w:before="1"/>
        <w:ind w:left="1303"/>
      </w:pPr>
    </w:p>
    <w:p w14:paraId="404616C7" w14:textId="76DA70AB" w:rsidR="00F4159F" w:rsidRDefault="00F4159F">
      <w:pPr>
        <w:pStyle w:val="BodyText"/>
        <w:spacing w:before="1"/>
        <w:ind w:left="1303"/>
      </w:pPr>
    </w:p>
    <w:p w14:paraId="5BE4942D" w14:textId="519C5846" w:rsidR="00F4159F" w:rsidRDefault="00F4159F">
      <w:pPr>
        <w:pStyle w:val="BodyText"/>
        <w:spacing w:before="1"/>
        <w:ind w:left="1303"/>
      </w:pPr>
    </w:p>
    <w:p w14:paraId="6B1571EA" w14:textId="0FDE6CFB" w:rsidR="00F4159F" w:rsidRDefault="00F4159F">
      <w:pPr>
        <w:pStyle w:val="BodyText"/>
        <w:spacing w:before="1"/>
        <w:ind w:left="1303"/>
      </w:pPr>
    </w:p>
    <w:p w14:paraId="30C0099B" w14:textId="77777777" w:rsidR="00F4159F" w:rsidRDefault="00F4159F">
      <w:pPr>
        <w:pStyle w:val="BodyText"/>
        <w:spacing w:before="1"/>
        <w:ind w:left="1303"/>
      </w:pPr>
    </w:p>
    <w:p w14:paraId="523D52DA" w14:textId="77777777" w:rsidR="00F4159F" w:rsidRDefault="00F4159F">
      <w:pPr>
        <w:pStyle w:val="BodyText"/>
        <w:spacing w:before="1"/>
        <w:ind w:left="1303"/>
      </w:pPr>
    </w:p>
    <w:p w14:paraId="15A06358" w14:textId="65BDC954" w:rsidR="00F4159F" w:rsidRDefault="00F4159F">
      <w:pPr>
        <w:pStyle w:val="BodyText"/>
        <w:spacing w:before="1"/>
        <w:ind w:left="1303"/>
      </w:pPr>
    </w:p>
    <w:p w14:paraId="450FDAE5" w14:textId="77777777" w:rsidR="00F4159F" w:rsidRDefault="00F4159F">
      <w:pPr>
        <w:pStyle w:val="BodyText"/>
        <w:spacing w:before="1"/>
        <w:ind w:left="1303"/>
      </w:pPr>
    </w:p>
    <w:p w14:paraId="0C4D5850" w14:textId="77777777" w:rsidR="00F4159F" w:rsidRDefault="00F4159F">
      <w:pPr>
        <w:pStyle w:val="BodyText"/>
        <w:spacing w:before="1"/>
        <w:ind w:left="1303"/>
      </w:pPr>
    </w:p>
    <w:p w14:paraId="0E41B5BB" w14:textId="77777777" w:rsidR="00F4159F" w:rsidRDefault="00F4159F">
      <w:pPr>
        <w:pStyle w:val="BodyText"/>
        <w:spacing w:before="1"/>
        <w:ind w:left="1303"/>
      </w:pPr>
    </w:p>
    <w:p w14:paraId="09E5710C" w14:textId="0F01509B" w:rsidR="00F4159F" w:rsidRDefault="00F4159F">
      <w:pPr>
        <w:pStyle w:val="BodyText"/>
        <w:spacing w:before="1"/>
        <w:ind w:left="1303"/>
      </w:pPr>
    </w:p>
    <w:p w14:paraId="422E8FFB" w14:textId="77777777" w:rsidR="00F4159F" w:rsidRDefault="00F4159F">
      <w:pPr>
        <w:pStyle w:val="BodyText"/>
        <w:spacing w:before="1"/>
        <w:ind w:left="1303"/>
      </w:pPr>
    </w:p>
    <w:p w14:paraId="0F5679FC" w14:textId="77777777" w:rsidR="00F4159F" w:rsidRDefault="00F4159F">
      <w:pPr>
        <w:pStyle w:val="BodyText"/>
        <w:spacing w:before="1"/>
        <w:ind w:left="1303"/>
      </w:pPr>
    </w:p>
    <w:p w14:paraId="03927E4F" w14:textId="79780F21" w:rsidR="00F4159F" w:rsidRDefault="00F4159F">
      <w:pPr>
        <w:pStyle w:val="BodyText"/>
        <w:spacing w:before="1"/>
        <w:ind w:left="1303"/>
      </w:pPr>
    </w:p>
    <w:p w14:paraId="2604544C" w14:textId="77777777" w:rsidR="00F4159F" w:rsidRDefault="00F4159F">
      <w:pPr>
        <w:pStyle w:val="BodyText"/>
        <w:spacing w:before="1"/>
        <w:ind w:left="1303"/>
      </w:pPr>
    </w:p>
    <w:p w14:paraId="0F22B8E9" w14:textId="6BF01F9D" w:rsidR="00F4159F" w:rsidRDefault="00F4159F">
      <w:pPr>
        <w:pStyle w:val="BodyText"/>
        <w:spacing w:before="1"/>
        <w:ind w:left="1303"/>
      </w:pPr>
    </w:p>
    <w:p w14:paraId="421C7931" w14:textId="15B0AE90" w:rsidR="00F4159F" w:rsidRDefault="00F4159F">
      <w:pPr>
        <w:pStyle w:val="BodyText"/>
        <w:spacing w:before="1"/>
        <w:ind w:left="1303"/>
      </w:pPr>
    </w:p>
    <w:p w14:paraId="59622FA1" w14:textId="1AF829E1" w:rsidR="00F4159F" w:rsidRDefault="00F4159F">
      <w:pPr>
        <w:pStyle w:val="BodyText"/>
        <w:spacing w:before="1"/>
        <w:ind w:left="1303"/>
      </w:pPr>
    </w:p>
    <w:p w14:paraId="26CA23BC" w14:textId="07B1C073" w:rsidR="00F4159F" w:rsidRDefault="00F4159F">
      <w:pPr>
        <w:pStyle w:val="BodyText"/>
        <w:spacing w:before="1"/>
        <w:ind w:left="1303"/>
      </w:pPr>
    </w:p>
    <w:p w14:paraId="33C99A85" w14:textId="77777777" w:rsidR="00F4159F" w:rsidRDefault="00F4159F">
      <w:pPr>
        <w:pStyle w:val="BodyText"/>
        <w:spacing w:before="1"/>
        <w:ind w:left="1303"/>
      </w:pPr>
    </w:p>
    <w:p w14:paraId="5839B522" w14:textId="77777777" w:rsidR="00F4159F" w:rsidRDefault="00F4159F">
      <w:pPr>
        <w:pStyle w:val="BodyText"/>
        <w:spacing w:before="1"/>
        <w:ind w:left="1303"/>
      </w:pPr>
    </w:p>
    <w:p w14:paraId="38E6CADE" w14:textId="07837D66" w:rsidR="00F4159F" w:rsidRDefault="00F4159F">
      <w:pPr>
        <w:pStyle w:val="BodyText"/>
        <w:spacing w:before="1"/>
        <w:ind w:left="1303"/>
      </w:pPr>
    </w:p>
    <w:p w14:paraId="0901879C" w14:textId="77777777" w:rsidR="00F4159F" w:rsidRDefault="00F4159F">
      <w:pPr>
        <w:pStyle w:val="BodyText"/>
        <w:spacing w:before="1"/>
        <w:ind w:left="1303"/>
      </w:pPr>
    </w:p>
    <w:p w14:paraId="1ABC20CC" w14:textId="77777777" w:rsidR="00F4159F" w:rsidRDefault="00F4159F">
      <w:pPr>
        <w:pStyle w:val="BodyText"/>
        <w:spacing w:before="1"/>
        <w:ind w:left="1303"/>
      </w:pPr>
    </w:p>
    <w:p w14:paraId="3E4303A2" w14:textId="77777777" w:rsidR="00F4159F" w:rsidRDefault="00F4159F">
      <w:pPr>
        <w:pStyle w:val="BodyText"/>
        <w:spacing w:before="1"/>
        <w:ind w:left="1303"/>
      </w:pPr>
    </w:p>
    <w:p w14:paraId="2BEF294E" w14:textId="7F9725E8" w:rsidR="00F4159F" w:rsidRDefault="00F4159F">
      <w:pPr>
        <w:pStyle w:val="BodyText"/>
        <w:spacing w:before="1"/>
        <w:ind w:left="1303"/>
      </w:pPr>
    </w:p>
    <w:p w14:paraId="11106BCE" w14:textId="77777777" w:rsidR="00F4159F" w:rsidRDefault="00F4159F">
      <w:pPr>
        <w:pStyle w:val="BodyText"/>
        <w:spacing w:before="1"/>
        <w:ind w:left="1303"/>
      </w:pPr>
    </w:p>
    <w:p w14:paraId="3E0488D7" w14:textId="77777777" w:rsidR="00F4159F" w:rsidRDefault="00F4159F">
      <w:pPr>
        <w:pStyle w:val="BodyText"/>
        <w:spacing w:before="1"/>
        <w:ind w:left="1303"/>
      </w:pPr>
    </w:p>
    <w:p w14:paraId="4F027320" w14:textId="77777777" w:rsidR="00F4159F" w:rsidRDefault="00F4159F">
      <w:pPr>
        <w:pStyle w:val="BodyText"/>
        <w:spacing w:before="1"/>
        <w:ind w:left="1303"/>
      </w:pPr>
    </w:p>
    <w:p w14:paraId="2C07765B" w14:textId="41703799" w:rsidR="00F4159F" w:rsidRDefault="00F4159F">
      <w:pPr>
        <w:pStyle w:val="BodyText"/>
        <w:spacing w:before="1"/>
        <w:ind w:left="1303"/>
      </w:pPr>
    </w:p>
    <w:p w14:paraId="355451D5" w14:textId="77777777" w:rsidR="00F4159F" w:rsidRDefault="00F4159F">
      <w:pPr>
        <w:pStyle w:val="BodyText"/>
        <w:spacing w:before="1"/>
        <w:ind w:left="1303"/>
      </w:pPr>
    </w:p>
    <w:p w14:paraId="7ED42ADF" w14:textId="01096EE2" w:rsidR="00F4159F" w:rsidRDefault="00F4159F">
      <w:pPr>
        <w:pStyle w:val="BodyText"/>
        <w:spacing w:before="1"/>
        <w:ind w:left="1303"/>
      </w:pPr>
    </w:p>
    <w:p w14:paraId="2C7DACB1" w14:textId="3DCE32D8" w:rsidR="00F4159F" w:rsidRDefault="00F4159F">
      <w:pPr>
        <w:pStyle w:val="BodyText"/>
        <w:spacing w:before="1"/>
        <w:ind w:left="1303"/>
      </w:pPr>
    </w:p>
    <w:p w14:paraId="6C56C98E" w14:textId="77777777" w:rsidR="00622C6C" w:rsidRDefault="00622C6C">
      <w:pPr>
        <w:sectPr w:rsidR="00622C6C">
          <w:pgSz w:w="16820" w:h="11900" w:orient="landscape"/>
          <w:pgMar w:top="440" w:right="280" w:bottom="0" w:left="420" w:header="720" w:footer="720" w:gutter="0"/>
          <w:cols w:num="3" w:space="720" w:equalWidth="0">
            <w:col w:w="5247" w:space="40"/>
            <w:col w:w="4846" w:space="415"/>
            <w:col w:w="5572"/>
          </w:cols>
        </w:sectPr>
      </w:pPr>
    </w:p>
    <w:p w14:paraId="587F42D2" w14:textId="2C1A7458" w:rsidR="00622C6C" w:rsidRDefault="00000000">
      <w:pPr>
        <w:pStyle w:val="Heading2"/>
        <w:spacing w:before="169"/>
      </w:pPr>
      <w:r>
        <w:pict w14:anchorId="5BFB6EB9">
          <v:group id="_x0000_s1026" style="position:absolute;left:0;text-align:left;margin-left:-.1pt;margin-top:0;width:841.05pt;height:595pt;z-index:-15829504;mso-position-horizontal-relative:page;mso-position-vertical-relative:page" coordorigin="-2" coordsize="16821,11900">
            <v:shape id="_x0000_s1032" style="position:absolute;left:-2;top:2219;width:16820;height:8056" coordorigin="-1,2219" coordsize="16820,8056" o:spt="100" adj="0,,0" path="m-1,10265r,10m1489,10270r15329,m1489,2219r15329,e" filled="f" strokecolor="#231f20" strokeweight=".03989mm">
              <v:stroke joinstyle="round"/>
              <v:formulas/>
              <v:path arrowok="t" o:connecttype="segments"/>
            </v:shape>
            <v:rect id="_x0000_s1031" style="position:absolute;left:1488;top:2219;width:108;height:8051" fillcolor="#f3828f" stroked="f"/>
            <v:line id="_x0000_s1030" style="position:absolute" from="-1,2214" to="-1,2224" strokecolor="#231f20" strokeweight=".03989mm"/>
            <v:rect id="_x0000_s1029" style="position:absolute;width:1489;height:11900" fillcolor="#ed1c24" stroked="f"/>
            <v:shape id="_x0000_s1028" type="#_x0000_t75" style="position:absolute;left:14791;top:604;width:1534;height:1574">
              <v:imagedata r:id="rId9" o:title=""/>
            </v:shape>
            <v:rect id="_x0000_s1027" style="position:absolute;left:3800;top:1964;width:647;height:216" stroked="f"/>
            <w10:wrap anchorx="page" anchory="page"/>
          </v:group>
        </w:pict>
      </w:r>
      <w:r w:rsidR="007526A0">
        <w:t>Name</w:t>
      </w:r>
      <w:r w:rsidR="007526A0">
        <w:rPr>
          <w:spacing w:val="-2"/>
        </w:rPr>
        <w:t xml:space="preserve"> </w:t>
      </w:r>
      <w:r w:rsidR="007526A0">
        <w:t>of</w:t>
      </w:r>
      <w:r w:rsidR="007526A0">
        <w:rPr>
          <w:spacing w:val="-2"/>
        </w:rPr>
        <w:t xml:space="preserve"> </w:t>
      </w:r>
      <w:r w:rsidR="007526A0">
        <w:t>Software/</w:t>
      </w:r>
      <w:proofErr w:type="gramStart"/>
      <w:r w:rsidR="007526A0">
        <w:t>s</w:t>
      </w:r>
      <w:r w:rsidR="007526A0">
        <w:rPr>
          <w:spacing w:val="60"/>
        </w:rPr>
        <w:t xml:space="preserve"> </w:t>
      </w:r>
      <w:r w:rsidR="007526A0">
        <w:t>:</w:t>
      </w:r>
      <w:proofErr w:type="gramEnd"/>
      <w:r w:rsidR="004C1682" w:rsidRPr="004C1682">
        <w:t xml:space="preserve"> {</w:t>
      </w:r>
      <w:proofErr w:type="spellStart"/>
      <w:r w:rsidR="004C1682" w:rsidRPr="004C1682">
        <w:t>certificatetitle</w:t>
      </w:r>
      <w:proofErr w:type="spellEnd"/>
      <w:r w:rsidR="004C1682" w:rsidRPr="004C1682">
        <w:t>}</w:t>
      </w:r>
    </w:p>
    <w:p w14:paraId="25336468" w14:textId="15A3CC92" w:rsidR="00622C6C" w:rsidRDefault="007526A0">
      <w:pPr>
        <w:spacing w:before="67"/>
        <w:ind w:left="2300"/>
      </w:pPr>
      <w:r>
        <w:t>Course</w:t>
      </w:r>
      <w:r>
        <w:rPr>
          <w:spacing w:val="-4"/>
        </w:rPr>
        <w:t xml:space="preserve"> </w:t>
      </w:r>
      <w:r>
        <w:t>Duration</w:t>
      </w:r>
      <w:r>
        <w:rPr>
          <w:spacing w:val="-3"/>
        </w:rPr>
        <w:t xml:space="preserve"> </w:t>
      </w:r>
      <w:proofErr w:type="gramStart"/>
      <w:r>
        <w:t>(</w:t>
      </w:r>
      <w:r>
        <w:rPr>
          <w:spacing w:val="-3"/>
        </w:rPr>
        <w:t xml:space="preserve"> </w:t>
      </w:r>
      <w:r>
        <w:t>in</w:t>
      </w:r>
      <w:proofErr w:type="gramEnd"/>
      <w:r>
        <w:rPr>
          <w:spacing w:val="-3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:</w:t>
      </w:r>
      <w:r w:rsidR="004C1682" w:rsidRPr="004C1682">
        <w:t xml:space="preserve"> </w:t>
      </w:r>
      <w:r w:rsidR="004C1682">
        <w:t>{duration}</w:t>
      </w:r>
    </w:p>
    <w:p w14:paraId="3F9FB5C2" w14:textId="6AE2A350" w:rsidR="00622C6C" w:rsidRDefault="007526A0">
      <w:pPr>
        <w:pStyle w:val="Heading2"/>
        <w:ind w:left="2320"/>
      </w:pPr>
      <w:r>
        <w:t xml:space="preserve">Final </w:t>
      </w:r>
      <w:proofErr w:type="gramStart"/>
      <w:r>
        <w:t>Grade :</w:t>
      </w:r>
      <w:proofErr w:type="gramEnd"/>
      <w:r w:rsidR="004C1682" w:rsidRPr="004C1682">
        <w:t xml:space="preserve"> </w:t>
      </w:r>
      <w:r w:rsidR="004C1682">
        <w:t>{grade}</w:t>
      </w:r>
    </w:p>
    <w:p w14:paraId="6D0CB45B" w14:textId="77777777" w:rsidR="00622C6C" w:rsidRDefault="007526A0">
      <w:pPr>
        <w:spacing w:before="55"/>
        <w:ind w:left="2281"/>
        <w:rPr>
          <w:rFonts w:ascii="Cambria"/>
          <w:sz w:val="18"/>
        </w:rPr>
      </w:pPr>
      <w:proofErr w:type="gramStart"/>
      <w:r>
        <w:rPr>
          <w:rFonts w:ascii="Cambria"/>
          <w:color w:val="231F20"/>
          <w:sz w:val="18"/>
        </w:rPr>
        <w:t>Grading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:</w:t>
      </w:r>
      <w:proofErr w:type="gramEnd"/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3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49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Ordinary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38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50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64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C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Credit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6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74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B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erit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7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nd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bove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A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Distinction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</w:p>
    <w:p w14:paraId="1B7001F2" w14:textId="77777777" w:rsidR="00622C6C" w:rsidRDefault="007526A0">
      <w:pPr>
        <w:spacing w:before="63"/>
        <w:ind w:left="1000"/>
        <w:rPr>
          <w:sz w:val="12"/>
        </w:rPr>
      </w:pPr>
      <w:r>
        <w:br w:type="column"/>
      </w:r>
      <w:r>
        <w:rPr>
          <w:color w:val="212121"/>
          <w:sz w:val="12"/>
        </w:rPr>
        <w:t>TVEC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Reg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No.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P01/0781</w:t>
      </w:r>
    </w:p>
    <w:p w14:paraId="33075032" w14:textId="77777777" w:rsidR="00622C6C" w:rsidRDefault="00622C6C">
      <w:pPr>
        <w:pStyle w:val="BodyText"/>
        <w:rPr>
          <w:sz w:val="12"/>
        </w:rPr>
      </w:pPr>
    </w:p>
    <w:p w14:paraId="3A9C593E" w14:textId="2C189F72" w:rsidR="00622C6C" w:rsidRDefault="00622C6C">
      <w:pPr>
        <w:pStyle w:val="BodyText"/>
        <w:rPr>
          <w:sz w:val="12"/>
        </w:rPr>
      </w:pPr>
    </w:p>
    <w:p w14:paraId="1B187984" w14:textId="77777777" w:rsidR="00622C6C" w:rsidRDefault="00622C6C">
      <w:pPr>
        <w:pStyle w:val="BodyText"/>
        <w:rPr>
          <w:sz w:val="12"/>
        </w:rPr>
      </w:pPr>
    </w:p>
    <w:p w14:paraId="14FA7634" w14:textId="707B97D9" w:rsidR="00622C6C" w:rsidRDefault="00622C6C">
      <w:pPr>
        <w:pStyle w:val="BodyText"/>
        <w:rPr>
          <w:sz w:val="12"/>
        </w:rPr>
      </w:pPr>
    </w:p>
    <w:p w14:paraId="679553AC" w14:textId="77777777" w:rsidR="00622C6C" w:rsidRDefault="00622C6C">
      <w:pPr>
        <w:pStyle w:val="BodyText"/>
        <w:rPr>
          <w:sz w:val="12"/>
        </w:rPr>
      </w:pPr>
    </w:p>
    <w:p w14:paraId="66B7E2D2" w14:textId="2FA6F86D" w:rsidR="00622C6C" w:rsidRDefault="00622C6C">
      <w:pPr>
        <w:pStyle w:val="BodyText"/>
        <w:spacing w:before="1"/>
      </w:pPr>
    </w:p>
    <w:p w14:paraId="37857D5D" w14:textId="33952E56" w:rsidR="00622C6C" w:rsidRDefault="006125A1">
      <w:pPr>
        <w:pStyle w:val="Heading3"/>
        <w:ind w:left="14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A26D1A" wp14:editId="45B6BBF9">
                <wp:simplePos x="0" y="0"/>
                <wp:positionH relativeFrom="column">
                  <wp:posOffset>1041400</wp:posOffset>
                </wp:positionH>
                <wp:positionV relativeFrom="paragraph">
                  <wp:posOffset>23495</wp:posOffset>
                </wp:positionV>
                <wp:extent cx="638810" cy="2286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1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D1818" w14:textId="04826489" w:rsidR="006301BF" w:rsidRPr="00BC5CA3" w:rsidRDefault="00FB1B05" w:rsidP="006301B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C5CA3">
                              <w:rPr>
                                <w:sz w:val="16"/>
                                <w:szCs w:val="16"/>
                              </w:rPr>
                              <w:t>{</w:t>
                            </w:r>
                            <w:r w:rsidR="006301BF" w:rsidRPr="00BC5CA3">
                              <w:rPr>
                                <w:sz w:val="16"/>
                                <w:szCs w:val="16"/>
                              </w:rPr>
                              <w:t>verified</w:t>
                            </w:r>
                            <w:r w:rsidRPr="00BC5CA3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26D1A" id="Text Box 11" o:spid="_x0000_s1033" type="#_x0000_t202" style="position:absolute;left:0;text-align:left;margin-left:82pt;margin-top:1.85pt;width:50.3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" filled="f" stroked="f">
                <v:textbox>
                  <w:txbxContent>
                    <w:p w14:paraId="494D1818" w14:textId="04826489" w:rsidR="006301BF" w:rsidRPr="00BC5CA3" w:rsidRDefault="00FB1B05" w:rsidP="006301BF">
                      <w:pPr>
                        <w:rPr>
                          <w:sz w:val="16"/>
                          <w:szCs w:val="16"/>
                        </w:rPr>
                      </w:pPr>
                      <w:r w:rsidRPr="00BC5CA3">
                        <w:rPr>
                          <w:sz w:val="16"/>
                          <w:szCs w:val="16"/>
                        </w:rPr>
                        <w:t>{</w:t>
                      </w:r>
                      <w:r w:rsidR="006301BF" w:rsidRPr="00BC5CA3">
                        <w:rPr>
                          <w:sz w:val="16"/>
                          <w:szCs w:val="16"/>
                        </w:rPr>
                        <w:t>verified</w:t>
                      </w:r>
                      <w:r w:rsidRPr="00BC5CA3">
                        <w:rPr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7526A0">
        <w:rPr>
          <w:color w:val="2C2E35"/>
        </w:rPr>
        <w:t>ID:</w:t>
      </w:r>
    </w:p>
    <w:sectPr w:rsidR="00622C6C">
      <w:type w:val="continuous"/>
      <w:pgSz w:w="16820" w:h="11900" w:orient="landscape"/>
      <w:pgMar w:top="560" w:right="280" w:bottom="0" w:left="420" w:header="720" w:footer="720" w:gutter="0"/>
      <w:cols w:num="2" w:space="720" w:equalWidth="0">
        <w:col w:w="13620" w:space="40"/>
        <w:col w:w="24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jS1MDYzsrQwMjdX0lEKTi0uzszPAykwrQUA9f6kxCwAAAA="/>
  </w:docVars>
  <w:rsids>
    <w:rsidRoot w:val="00622C6C"/>
    <w:rsid w:val="001D0EA9"/>
    <w:rsid w:val="001F410C"/>
    <w:rsid w:val="00227201"/>
    <w:rsid w:val="00257B8D"/>
    <w:rsid w:val="003E57FB"/>
    <w:rsid w:val="004979C6"/>
    <w:rsid w:val="004C1682"/>
    <w:rsid w:val="0052036D"/>
    <w:rsid w:val="006125A1"/>
    <w:rsid w:val="00622C6C"/>
    <w:rsid w:val="006301BF"/>
    <w:rsid w:val="007526A0"/>
    <w:rsid w:val="0078385E"/>
    <w:rsid w:val="007E60ED"/>
    <w:rsid w:val="008E24BD"/>
    <w:rsid w:val="008E48DA"/>
    <w:rsid w:val="00A12AAA"/>
    <w:rsid w:val="00A61E6C"/>
    <w:rsid w:val="00A95AF6"/>
    <w:rsid w:val="00BC5CA3"/>
    <w:rsid w:val="00C4339B"/>
    <w:rsid w:val="00C7125E"/>
    <w:rsid w:val="00CD6A52"/>
    <w:rsid w:val="00D60BA0"/>
    <w:rsid w:val="00D670A6"/>
    <w:rsid w:val="00E3397E"/>
    <w:rsid w:val="00F4159F"/>
    <w:rsid w:val="00F44C88"/>
    <w:rsid w:val="00F535B0"/>
    <w:rsid w:val="00FB1B05"/>
    <w:rsid w:val="00FB254C"/>
    <w:rsid w:val="4A68A131"/>
    <w:rsid w:val="4C6D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98B4846"/>
  <w15:docId w15:val="{3446E431-1B93-4896-9986-39A00422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0ED"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26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2300"/>
      <w:outlineLvl w:val="1"/>
    </w:p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Lucida Sans Unicode" w:eastAsia="Lucida Sans Unicode" w:hAnsi="Lucida Sans Unicode" w:cs="Lucida Sans Unicod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9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utoCAD.cdr</vt:lpstr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utoCAD.cdr</dc:title>
  <dc:creator>CADD_ADMIN</dc:creator>
  <cp:lastModifiedBy>Saparamadu M.D.T it20022488</cp:lastModifiedBy>
  <cp:revision>25</cp:revision>
  <dcterms:created xsi:type="dcterms:W3CDTF">2022-06-27T04:41:00Z</dcterms:created>
  <dcterms:modified xsi:type="dcterms:W3CDTF">2022-07-21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8T00:00:00Z</vt:filetime>
  </property>
  <property fmtid="{D5CDD505-2E9C-101B-9397-08002B2CF9AE}" pid="3" name="Creator">
    <vt:lpwstr>CorelDRAW X7</vt:lpwstr>
  </property>
  <property fmtid="{D5CDD505-2E9C-101B-9397-08002B2CF9AE}" pid="4" name="LastSaved">
    <vt:filetime>2022-06-27T00:00:00Z</vt:filetime>
  </property>
</Properties>
</file>